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รียงข้อมูล</w:t>
      </w:r>
      <w:r>
        <w:t xml:space="preserve"> </w:t>
      </w:r>
      <w:r>
        <w:t xml:space="preserve">2</w:t>
      </w:r>
      <w:r>
        <w:t xml:space="preserve"> </w:t>
      </w:r>
      <w:r>
        <w:t xml:space="preserve">(6.51</w:t>
      </w:r>
      <w:r>
        <w:t xml:space="preserve"> </w:t>
      </w:r>
      <w:r>
        <w:t xml:space="preserve">นาที)</w:t>
      </w:r>
    </w:p>
    <w:p>
      <w:pPr>
        <w:pStyle w:val="Date"/>
      </w:pPr>
      <w:r>
        <w:t xml:space="preserve">วันพฤหัสบดีที่</w:t>
      </w:r>
      <w:r>
        <w:t xml:space="preserve"> </w:t>
      </w:r>
      <w:r>
        <w:t xml:space="preserve">28</w:t>
      </w:r>
      <w:r>
        <w:t xml:space="preserve"> </w:t>
      </w:r>
      <w:r>
        <w:t xml:space="preserve">มีน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เขตรัตน์) ข้อแรกก็เพื่อให้นักเรียนสามารถอธิบายวิธีการจัดเรียงข้อมูลได้ครับ ข้อที่ 2 เพื่อให้นักเรียนสามารถออกแบบ ขั้นตอนวิธีการจัดเรียงข้อมูล เพื่อใช้ในการแก้ไขปัญหาในชีวิตประจำวันครับ ยกตัวอย่างเช่น นักเรียนได้เป็นหัวหน้าห้อง แล้วจัดเรียงสมุดการบ้านตามเลขที่ของเพื่อนนักเรียนเสร็จเรียบร้อยแล้ว แต่ปรากฏว่าเพื่อนนักเรียนคนหนึ่งนะครับ ที่ส่งสมุดช้ากว่าเพื่อน แล้วต้องการส่งสมุดเพิ่มอีก 1 คน หรือ 2 คน 3 คน นักเรียนจะมีวิธีการจัดการแก้ไขปัญหานี้ได้อย่างไรครับ แล้วบทเรียนในวันนี้นะครับ ครูมีวิธีการจัดการแก้ไขปัญหานี้ มาบอกนักเรียนกันครับ วิธีการแก้ไขของครู ก็คือใช้การจัดเรียงแบบแทรกครับ จะเป็นอย่างไรนั้นเราไปเรียนรู้กันเลยครับ การจัดเรียงสมุดการบ้านของเพื่อนนี้นะครับ เราจะใช้วิธีการจัดเรียงแบบแทรกครับ โดยเราจะเรียงเลขที่สมุดการบ้านของเพื่อน จากน้อยไปหามากนะครับ โดยเราจะกำหนดให้สมุดที่มีเลขที่น้อยอยู่ด้านบนนะครับ แต่สมุดพที่มีเลขที่มากกว่าอยู่ด้านล่างครับ จากนั้นเมื่อเราหยิบสมุดการบ้านของเพื่อนคนถัดมา จัดเรียง เราก็ต้องพิจารณาก่อนนะครับ ว่าเพื่อนมีตำแหน่งเลขที่อยู่ที่ตำแหน่งไหนครับ จากนั้นเราก็ทำการแทรกตำแหน่งเลขที่สมุดการบ้านของเพื่อนให้ถูกต้อง ตามที่เรากำหนดไว้เลยครับ ทำการจัดเรียงแบบนี้จนกว่าเราจะจัดเรียงสมุดการบ้านของเพื่อนทั้งหมด เสร็จสิ้นครับ ในบทเรียนนี้นะครับ เราจะมาเรียนรู้การจัดเรียงข้อมูลแบบแทรกนะครับ ในที่นี้ครูมีชุดข้อมูลตัวเลขจำนวนหนึ่งนะครับ ต้องการให้นักเรียนช่วยครูจัดเรียงข้อมูล จากตัวเลขที่มีค่าน้อยไปหาตัวเลขที่มีค่ามากครับ โดยใช้วิธีการจัดเรียงข้อมูลแบบแทรก จะมีขั้นตอนอย่างไรนั้นเรามาเรียนรู้กันเลยครับ ขั้นตอนที่ 1 สำหรับการจัดเรียงข้อมูลแบบแทรกนะครับ เราจะหยิบข้อมูลตัวเลขลำดับที่ 1 นะครับ มาจัดเรียงไว้ในรายการคำตอบครับ นั่นก็คือหมายเลข 84 ครับ จากนั้นให้นำข้อมูลในลำดับที่ 2 มาทำการเปรียบเทียบกับข้อมูลที่อยู่ในรายการคำตอบครับ นั่นหมายความว่านำหมายเลข 84 ไปเปรียบเทียบกับหมายเลข 58 ครับ ผลการเปรียบเทียบหมายเลข 84 มีค่ามากกว่าหมายเลข 58 ครับ เราจึงจัดเรียงข้อมูลหมายเลข 58 ไว้ทางด้านซ้ายมือของหมายเลข 84 ครับ จากนั้นเราก็หยิบข้อมูลในลำดับถัดมาเปรียบเทียบกับข้อมูล ที่เราได้จัดเตรียมไว้แล้วในการหาคำตอบครับ นั่นก็คือนำหมายเลข 84 ไปเทียบกับหมายเลข 96 ผลการเปรียบเทียบพบว่าหมายเลข 84 มีค่าน้อยกว่าหมายเลข 96 ครับ เราจึงจัดเรียงหมายเลข 96 ให้อยู่ด้านขวาของหมายเลข 84 ครับ จากนั้นเราก็เอาข้อมูลในตัวถัดไปเปรียบเทียบกับข้อมูลที่เราได้จัดเตรียมไว้แล้ว รายการคำตอบเช่นเดิมครับ นั่นก็คือนำหมายเลข 96 ไปเปรียบเทียบกับหมายเลข 60 พบว่าหมายเลข 96 มีค่ามากกว่าหมายเลข 60 ครับ เราจึงเรียงลำดับหมายเลข 96 ไปไว้ทางด้านขวามือ จากนั้นการเปรียบเทียบข้อมูลอยู่ในรายการคำตอบถัดไปครับ นั่นก็คือหมายเลข 60 มาเปรียบเทียบหมายเลข 84 ครับ ผลการเปรียบเทียบพบว่าหมายเลข 84 ก็ยังมีค่ามากกว่าหมายเลข 60 นะครับ เราจึงเลื่อนลำดับหมายเลข 84 ไปอยู่ทางด้านขวามือครับ จากนั้นก็นำหมายเลขตัวที่อยู่ในรายการครับ ตัวถัดไปเปรียบเทียบกับหมายเลข 60 ครับ มันก็คือความหมายเลข 58 ไปเทียบกับหมายเลข 60 นะครับ ผลการเปรียบเทียบพบว่าหมายเลข 58 มีค่าน้อยกว่าหมายเลข 60 ครับ เราจึงจัดเรียงข้อมูลตัวเลขหมายเลข 60 ไว้ทางด้านขวาของหมายเลข 58 ครับ เราจะทำการจัดเรียงแบบแทรกตามขั้นตอนนี้ ซ้ำไปจนกว่าเราจะจัดเรียงข้อมูลทั้งหมดได้เสร็จสิ้นนะครับ</w:t>
      </w:r>
    </w:p>
    <w:p>
      <w:pPr>
        <w:pStyle w:val="BodyText"/>
      </w:pPr>
      <w:r>
        <w:t xml:space="preserve">[เสียงดนตรี]</w:t>
      </w:r>
    </w:p>
    <w:p>
      <w:pPr>
        <w:pStyle w:val="BodyText"/>
      </w:pPr>
      <w:r>
        <w:t xml:space="preserve">(คุณครูเขตรัตน์) เป็นอย่างไรบ้างครับนักเรียน การจัดเรียงข้อมูลแบบแทรกนี้ มีขั้นตอนที่ไม่ซับซ้อน แล้วก็ไม่ยุ่งยากเลยใช่ไหมครับ อีกทั้งยังสามารถช่วยให้นักเรียนจัดเรียงข้อมูลได้อย่างถูกต้องและแม่นยำครับ แล้วเรากลับมาพบกันใหม่ในบทเรียนต่อไปครับ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รียงข้อมูล 2 (6.51 นาที)</dc:title>
  <dc:creator/>
  <cp:keywords/>
  <dcterms:created xsi:type="dcterms:W3CDTF">2024-03-28T06:50:19Z</dcterms:created>
  <dcterms:modified xsi:type="dcterms:W3CDTF">2024-03-28T06: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8 มีนาคม 2567 เวลา 13.00 น.</vt:lpwstr>
  </property>
  <property fmtid="{D5CDD505-2E9C-101B-9397-08002B2CF9AE}" pid="3" name="subtitle">
    <vt:lpwstr/>
  </property>
</Properties>
</file>